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p14">
  <w:body>
    <w:p w:rsidRPr="003A08C5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  <w:lang w:val="es-419"/>
        </w:rPr>
      </w:pPr>
      <w:r w:rsidRPr="003A08C5"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A08C5" w:rsidR="006321E2" w:rsidP="001C49AB" w:rsidRDefault="00D173DD" w14:paraId="2070D19F" w14:textId="7F789BD5">
      <w:pPr>
        <w:spacing w:line="240" w:lineRule="atLeast"/>
        <w:jc w:val="right"/>
        <w:rPr>
          <w:rFonts w:ascii="Arial" w:hAnsi="Arial" w:cs="Arial"/>
          <w:b/>
          <w:sz w:val="22"/>
          <w:lang w:val="es-419"/>
        </w:rPr>
      </w:pPr>
      <w:r w:rsidRPr="003A08C5">
        <w:rPr>
          <w:rFonts w:ascii="Arial" w:hAnsi="Arial" w:cs="Arial"/>
          <w:b/>
          <w:sz w:val="22"/>
          <w:lang w:val="es-419"/>
        </w:rPr>
        <w:t>Federación Luterana Mundial</w:t>
      </w:r>
    </w:p>
    <w:p w:rsidRPr="003A08C5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s-419"/>
        </w:rPr>
      </w:pPr>
      <w:r w:rsidRPr="003A08C5">
        <w:rPr>
          <w:rFonts w:ascii="Arial" w:hAnsi="Arial" w:cs="Arial"/>
          <w:sz w:val="20"/>
          <w:lang w:val="es-419"/>
        </w:rPr>
        <w:t>P.O. Box 2100</w:t>
      </w:r>
    </w:p>
    <w:p w:rsidRPr="00762568" w:rsidR="006321E2" w:rsidP="001C49AB" w:rsidRDefault="00D173DD" w14:paraId="2B9BCEEF" w14:textId="10A9F5F6">
      <w:pPr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CH-1211 Ginebr</w:t>
      </w:r>
      <w:r w:rsidRPr="00762568" w:rsidR="006321E2">
        <w:rPr>
          <w:rFonts w:ascii="Arial" w:hAnsi="Arial" w:cs="Arial"/>
          <w:sz w:val="20"/>
        </w:rPr>
        <w:t>a 2</w:t>
      </w:r>
    </w:p>
    <w:p w:rsidRPr="00762568" w:rsidR="006321E2" w:rsidP="001C49AB" w:rsidRDefault="006321E2" w14:paraId="135E5F06" w14:textId="3F5E2B72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S</w:t>
      </w:r>
      <w:r w:rsidRPr="00762568" w:rsidR="00D173DD">
        <w:rPr>
          <w:rFonts w:ascii="Arial" w:hAnsi="Arial" w:cs="Arial"/>
          <w:sz w:val="20"/>
        </w:rPr>
        <w:t>uiza</w:t>
      </w:r>
    </w:p>
    <w:p w:rsidRPr="00762568" w:rsidR="006321E2" w:rsidP="5FD066BD" w:rsidRDefault="00CF45DB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762568" w:rsidR="0051654F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00762568" w:rsidR="006321E2">
        <w:rPr>
          <w:rFonts w:ascii="Arial" w:hAnsi="Arial" w:cs="Arial"/>
          <w:sz w:val="20"/>
          <w:szCs w:val="20"/>
        </w:rPr>
        <w:t xml:space="preserve"> </w:t>
      </w:r>
    </w:p>
    <w:p w:rsidRPr="00762568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C76EE9" w:rsidP="00DE434F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bCs/>
          <w:sz w:val="32"/>
          <w:szCs w:val="32"/>
        </w:rPr>
      </w:pPr>
    </w:p>
    <w:p w:rsidR="00DE434F" w:rsidP="00DE434F" w:rsidRDefault="00DE434F" w14:paraId="56AE6BC7" w14:textId="4F8DCDD3">
      <w:pPr>
        <w:spacing w:after="120" w:line="240" w:lineRule="atLeast"/>
        <w:jc w:val="center"/>
        <w:rPr>
          <w:b/>
          <w:bCs/>
        </w:rPr>
      </w:pPr>
    </w:p>
    <w:p w:rsidR="00DE434F" w:rsidP="00DE434F" w:rsidRDefault="00DE434F" w14:paraId="7809406E" w14:textId="7F057A6A">
      <w:pPr>
        <w:spacing w:after="120" w:line="240" w:lineRule="atLeast"/>
        <w:jc w:val="center"/>
        <w:rPr>
          <w:b/>
          <w:bCs/>
        </w:rPr>
      </w:pPr>
    </w:p>
    <w:p w:rsidRPr="003A08C5" w:rsidR="000B14AD" w:rsidP="000B14AD" w:rsidRDefault="00D173DD" w14:paraId="1C913B77" w14:textId="3FC97D25">
      <w:pPr>
        <w:pStyle w:val="Ttulo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s-419" w:eastAsia="en-GB"/>
        </w:rPr>
      </w:pPr>
      <w:r w:rsidRPr="003A08C5">
        <w:rPr>
          <w:rFonts w:cs="Arial"/>
          <w:sz w:val="30"/>
          <w:szCs w:val="30"/>
          <w:lang w:val="es-419" w:eastAsia="en-GB"/>
        </w:rPr>
        <w:t xml:space="preserve">Solicitud de proyectos </w:t>
      </w:r>
      <w:r w:rsidR="009A56D1">
        <w:rPr>
          <w:rFonts w:cs="Arial"/>
          <w:sz w:val="30"/>
          <w:szCs w:val="30"/>
          <w:lang w:val="es-419" w:eastAsia="en-GB"/>
        </w:rPr>
        <w:t xml:space="preserve">en Justicia </w:t>
      </w:r>
      <w:r w:rsidR="00EF0478">
        <w:rPr>
          <w:rFonts w:cs="Arial"/>
          <w:sz w:val="30"/>
          <w:szCs w:val="30"/>
          <w:lang w:val="es-419" w:eastAsia="en-GB"/>
        </w:rPr>
        <w:t>Climática Juvenil</w:t>
      </w:r>
      <w:r w:rsidRPr="003A08C5">
        <w:rPr>
          <w:rFonts w:cs="Arial"/>
          <w:sz w:val="30"/>
          <w:szCs w:val="30"/>
          <w:lang w:val="es-419" w:eastAsia="en-GB"/>
        </w:rPr>
        <w:t xml:space="preserve"> de la FLM</w:t>
      </w:r>
    </w:p>
    <w:p w:rsidRPr="003A08C5" w:rsidR="00E264A4" w:rsidP="45AF0F68" w:rsidRDefault="0051654F" w14:paraId="4A767E2E" w14:textId="4A113D68">
      <w:pPr>
        <w:spacing w:after="120" w:line="240" w:lineRule="atLeast"/>
        <w:jc w:val="center"/>
        <w:rPr>
          <w:rFonts w:ascii="Arial" w:hAnsi="Arial" w:cs="Arial"/>
          <w:b w:val="1"/>
          <w:bCs w:val="1"/>
          <w:sz w:val="30"/>
          <w:szCs w:val="30"/>
          <w:lang w:val="es-419"/>
        </w:rPr>
      </w:pPr>
      <w:r w:rsidRPr="45AF0F68" w:rsidR="0051654F">
        <w:rPr>
          <w:rFonts w:ascii="Arial" w:hAnsi="Arial" w:cs="Arial"/>
          <w:b w:val="1"/>
          <w:bCs w:val="1"/>
          <w:sz w:val="30"/>
          <w:szCs w:val="30"/>
          <w:lang w:val="es-419"/>
        </w:rPr>
        <w:t>2022</w:t>
      </w:r>
    </w:p>
    <w:p w:rsidRPr="003A08C5" w:rsidR="004D3B2A" w:rsidP="004D3B2A" w:rsidRDefault="004D3B2A" w14:paraId="4E14FABF" w14:textId="049D61A4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 xml:space="preserve">Por favor, complete solo los campos </w:t>
      </w:r>
      <w:r w:rsidR="003A08C5">
        <w:rPr>
          <w:rFonts w:ascii="Arial" w:hAnsi="Arial" w:cs="Arial"/>
          <w:i/>
          <w:iCs/>
          <w:sz w:val="20"/>
          <w:szCs w:val="20"/>
          <w:lang w:val="es-419"/>
        </w:rPr>
        <w:t>en color gris</w:t>
      </w: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. Utilice el botón de tabulación para pasar al campo siguiente.</w:t>
      </w:r>
    </w:p>
    <w:p w:rsidRPr="003A08C5" w:rsidR="006321E2" w:rsidP="004D3B2A" w:rsidRDefault="004D3B2A" w14:paraId="3BF4763A" w14:textId="47B745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Max. 3 páginas. Solo serán admitidas solicitudes completas.</w:t>
      </w:r>
    </w:p>
    <w:p w:rsidRPr="003A08C5"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Pr="003A08C5" w:rsidR="006321E2" w:rsidTr="45AF0F68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6321E2" w:rsidP="00BD100B" w:rsidRDefault="004D3B2A" w14:paraId="2C6869CF" w14:textId="051E3A0D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Resumen de información básica</w:t>
            </w:r>
          </w:p>
        </w:tc>
      </w:tr>
      <w:tr w:rsidRPr="003A08C5" w:rsidR="006321E2" w:rsidTr="45AF0F68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4D3B2A" w14:paraId="4766E781" w14:textId="3212DADD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ombre del proyecto</w:t>
            </w:r>
            <w:r w:rsidRPr="003A08C5" w:rsidR="006321E2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A0167C" w:rsidRDefault="002E355B" w14:paraId="51CC1295" w14:textId="1AA14471">
            <w:pPr>
              <w:rPr>
                <w:rFonts w:ascii="Arial" w:hAnsi="Arial" w:cs="Arial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363E1F" w:rsidRDefault="004D3B2A" w14:paraId="03395398" w14:textId="63221DD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Solicitante</w:t>
            </w:r>
            <w:r w:rsidRPr="003A08C5" w:rsidR="0031556D">
              <w:rPr>
                <w:rFonts w:ascii="Arial" w:hAnsi="Arial" w:cs="Arial"/>
                <w:b/>
                <w:sz w:val="20"/>
                <w:szCs w:val="20"/>
                <w:lang w:val="es-419"/>
              </w:rPr>
              <w:t>(s)</w:t>
            </w:r>
            <w:r w:rsidRPr="003A08C5" w:rsidR="00931589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494898DA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48953389" w14:textId="53645849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Perso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a de contacto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EE6F47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D3CB160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4D3B2A" w:rsidRDefault="004D3B2A" w14:paraId="53CFD562" w14:textId="7C6F7ABA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Nombre(s)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67099B" w:rsidRDefault="004D3B2A" w14:paraId="6739E019" w14:textId="4DCBE348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Apellido</w:t>
            </w:r>
          </w:p>
        </w:tc>
      </w:tr>
      <w:tr w:rsidRPr="003A08C5" w:rsidR="00E264A4" w:rsidTr="45AF0F68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976DBD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2416CD6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FDC1308" w14:textId="19D57148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264A4" w:rsidTr="45AF0F68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4D3B2A" w14:paraId="0C16105E" w14:textId="2D12F8A0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 xml:space="preserve">Correo </w:t>
            </w:r>
            <w:r w:rsidRPr="003A08C5" w:rsid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electrónico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E264A4" w14:paraId="054A6353" w14:textId="0688E1F1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Tel</w:t>
            </w:r>
            <w:r w:rsidRPr="003A08C5" w:rsidR="004D3B2A">
              <w:rPr>
                <w:rFonts w:ascii="Arial" w:hAnsi="Arial" w:cs="Arial"/>
                <w:i/>
                <w:sz w:val="16"/>
                <w:szCs w:val="16"/>
                <w:lang w:val="es-419"/>
              </w:rPr>
              <w:t>éfono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67099B" w:rsidRDefault="00E264A4" w14:paraId="457E8D43" w14:textId="6CDA7B1D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Skype</w:t>
            </w:r>
          </w:p>
        </w:tc>
      </w:tr>
      <w:tr w:rsidRPr="003A08C5" w:rsidR="006321E2" w:rsidTr="45AF0F68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4D3B2A" w:rsidRDefault="006321E2" w14:paraId="08A40B8B" w14:textId="7FBF06F6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ombre de la(s) Iglesia(s) que avala(n)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185B8A45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8941D1" w:rsidR="00E264A4" w:rsidTr="45AF0F68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4D3B2A" w:rsidRDefault="004D3B2A" w14:paraId="1D5B8D5C" w14:textId="66E15870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Monto total solicitado a la FLM por todo el proyecto</w:t>
            </w:r>
            <w:r w:rsidRPr="003A08C5" w:rsidR="00E264A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E264A4" w:rsidP="45AF0F68" w:rsidRDefault="00E264A4" w14:paraId="3D053E20" w14:textId="6970F244">
            <w:pPr>
              <w:outlineLvl w:val="2"/>
              <w:rPr>
                <w:rFonts w:ascii="Arial" w:hAnsi="Arial" w:cs="Arial"/>
                <w:b w:val="1"/>
                <w:bCs w:val="1"/>
                <w:sz w:val="20"/>
                <w:szCs w:val="20"/>
                <w:lang w:val="es-419"/>
              </w:rPr>
            </w:pPr>
            <w:r w:rsidRPr="45AF0F68" w:rsidR="00E264A4">
              <w:rPr>
                <w:rFonts w:ascii="Arial" w:hAnsi="Arial" w:cs="Arial"/>
                <w:b w:val="1"/>
                <w:bCs w:val="1"/>
                <w:sz w:val="20"/>
                <w:szCs w:val="20"/>
                <w:lang w:val="es-419"/>
              </w:rPr>
              <w:t>EUR: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(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máximo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363E1F">
              <w:rPr>
                <w:rFonts w:ascii="Arial" w:hAnsi="Arial" w:cs="Arial"/>
                <w:sz w:val="20"/>
                <w:szCs w:val="20"/>
                <w:lang w:val="es-419"/>
              </w:rPr>
              <w:t>2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 w:rsidRPr="003A08C5" w:rsidR="00926AB4">
              <w:rPr>
                <w:rFonts w:ascii="Arial" w:hAnsi="Arial" w:cs="Arial"/>
                <w:sz w:val="20"/>
                <w:szCs w:val="20"/>
                <w:lang w:val="es-419"/>
              </w:rPr>
              <w:t>0</w:t>
            </w:r>
            <w:r w:rsidRPr="003A08C5" w:rsidR="00FD1AA8">
              <w:rPr>
                <w:rFonts w:ascii="Arial" w:hAnsi="Arial" w:cs="Arial"/>
                <w:sz w:val="20"/>
                <w:szCs w:val="20"/>
                <w:lang w:val="es-419"/>
              </w:rPr>
              <w:t>00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E54E05">
              <w:rPr>
                <w:rFonts w:ascii="Arial" w:hAnsi="Arial" w:cs="Arial"/>
                <w:sz w:val="20"/>
                <w:szCs w:val="20"/>
                <w:lang w:val="es-419"/>
              </w:rPr>
              <w:t>EUR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por el año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2022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>)</w:t>
            </w:r>
          </w:p>
        </w:tc>
      </w:tr>
      <w:tr w:rsidRPr="003A08C5" w:rsidR="00615F34" w:rsidTr="45AF0F68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  <w:p w:rsidRPr="003A08C5" w:rsidR="00615F34" w:rsidP="004D3B2A" w:rsidRDefault="004D3B2A" w14:paraId="0691ED53" w14:textId="16BD654E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¿Ha aplicado para algún otro subsidio específico de la FLM?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n caso que sí, proporcione los detalles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710221" w:rsidTr="45AF0F68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</w:tr>
      <w:tr w:rsidRPr="008941D1" w:rsidR="00F23DE8" w:rsidTr="45AF0F68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0D355323" w14:textId="11E15DBD">
            <w:pPr>
              <w:pStyle w:val="PargrafodaLista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undamentos y propósito del proyecto</w:t>
            </w:r>
          </w:p>
        </w:tc>
      </w:tr>
      <w:tr w:rsidRPr="008941D1" w:rsidR="00F23DE8" w:rsidTr="45AF0F68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363E1F" w:rsidP="004D3B2A" w:rsidRDefault="004D3B2A" w14:paraId="1104FBF1" w14:textId="0BA914E2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Explique la problemática y las necesidades específic</w:t>
            </w:r>
            <w:r w:rsidR="003370E9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 xml:space="preserve">as </w:t>
            </w: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que el proyecto busca responder. Resuma lo que se pretende lograr con el proyecto. Brinde información sobre su ubicación geográfica.</w:t>
            </w:r>
          </w:p>
          <w:p w:rsidRPr="003A08C5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</w:p>
        </w:tc>
      </w:tr>
      <w:tr w:rsidRPr="003A08C5" w:rsidR="00E955B9" w:rsidTr="45AF0F68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955B9" w:rsidTr="45AF0F68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927B9" w:rsidTr="45AF0F68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2927B9" w:rsidP="007B4550" w:rsidRDefault="004D3B2A" w14:paraId="45132E65" w14:textId="6CFD1B2C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Grupo objetivo</w:t>
            </w:r>
          </w:p>
        </w:tc>
      </w:tr>
      <w:tr w:rsidRPr="008941D1" w:rsidR="002927B9" w:rsidTr="45AF0F68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2927B9" w:rsidP="004D3B2A" w:rsidRDefault="004D3B2A" w14:paraId="546809AE" w14:textId="4FDE01DD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el grupo objetivo / beneficiarios. Especifique, proporcione números y desagregue por edad y sexo, en caso que sea posible.</w:t>
            </w:r>
          </w:p>
        </w:tc>
      </w:tr>
      <w:tr w:rsidRPr="003A08C5" w:rsidR="002927B9" w:rsidTr="45AF0F68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971DF0" w:rsidTr="45AF0F68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8941D1" w:rsidR="00F23DE8" w:rsidTr="45AF0F68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3606A982" w14:textId="382DE061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Objetivos y actividades del proyecto</w:t>
            </w:r>
          </w:p>
        </w:tc>
      </w:tr>
      <w:tr w:rsidRPr="008941D1" w:rsidR="00F23DE8" w:rsidTr="45AF0F68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F23DE8" w:rsidP="00640EF0" w:rsidRDefault="003A08C5" w14:paraId="2E357DD1" w14:textId="65314429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419"/>
              </w:rPr>
              <w:lastRenderedPageBreak/>
              <w:t xml:space="preserve">Describa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en términos concretos lo que el proyecto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ntenta alcanzar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dentro de su período de implementación (máx. 2 objetivos). Para cada objetivo, describa las principales  actividades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(máximo 2)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que contribu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rán a conseguirlo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.</w:t>
            </w:r>
          </w:p>
        </w:tc>
      </w:tr>
      <w:tr w:rsidRPr="003A08C5" w:rsidR="006E3253" w:rsidTr="45AF0F68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6E3253" w:rsidP="009F2A4C" w:rsidRDefault="00640EF0" w14:paraId="717D271D" w14:textId="6D649AD1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 del proyecto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 xml:space="preserve"> (</w:t>
            </w:r>
            <w:r w:rsidRPr="003A08C5">
              <w:rPr>
                <w:rFonts w:ascii="Arial" w:hAnsi="Arial" w:cs="Arial"/>
                <w:i/>
                <w:sz w:val="18"/>
                <w:szCs w:val="18"/>
                <w:lang w:val="es-419"/>
              </w:rPr>
              <w:t>Objetivo a largo plazo al cual el proyecto contribuirá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>)</w:t>
            </w:r>
          </w:p>
          <w:p w:rsidRPr="003A08C5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5AF0F68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3A08C5" w14:paraId="449AC928" w14:textId="5256FB28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s</w:t>
            </w:r>
          </w:p>
          <w:p w:rsidRPr="003A08C5" w:rsidR="000D221F" w:rsidP="001E38B9" w:rsidRDefault="001E38B9" w14:paraId="4AE85203" w14:textId="17FBBBCA">
            <w:pPr>
              <w:pStyle w:val="Form"/>
              <w:spacing w:after="120"/>
              <w:rPr>
                <w:i/>
                <w:iCs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 xml:space="preserve">Sea </w:t>
            </w:r>
            <w:r w:rsidRPr="003A08C5" w:rsidR="000D221F">
              <w:rPr>
                <w:i/>
                <w:iCs/>
                <w:sz w:val="18"/>
                <w:lang w:val="es-419"/>
              </w:rPr>
              <w:t>Be S.M.A.R.T.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2"/>
            </w:r>
            <w:r w:rsidRPr="003A08C5" w:rsidR="000D221F">
              <w:rPr>
                <w:i/>
                <w:iCs/>
                <w:sz w:val="18"/>
                <w:lang w:val="es-419"/>
              </w:rPr>
              <w:t xml:space="preserve">, </w:t>
            </w:r>
            <w:r w:rsidRPr="003A08C5">
              <w:rPr>
                <w:i/>
                <w:iCs/>
                <w:sz w:val="18"/>
                <w:lang w:val="es-419"/>
              </w:rPr>
              <w:t xml:space="preserve">coloque  el tema del cambio al inicio, establezca objetivos claros y marcos </w:t>
            </w:r>
            <w:r w:rsidRPr="003A08C5" w:rsidR="003A08C5">
              <w:rPr>
                <w:i/>
                <w:iCs/>
                <w:sz w:val="18"/>
                <w:lang w:val="es-419"/>
              </w:rPr>
              <w:t>temporales</w:t>
            </w:r>
            <w:r w:rsidRPr="003A08C5">
              <w:rPr>
                <w:i/>
                <w:iCs/>
                <w:sz w:val="18"/>
                <w:lang w:val="es-419"/>
              </w:rPr>
              <w:t xml:space="preserve"> 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Pr="003A08C5" w:rsidR="000D221F" w:rsidP="00593F99" w:rsidRDefault="000D221F" w14:paraId="5ACFA54D" w14:textId="629D05A4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es</w:t>
            </w:r>
            <w:r w:rsidRPr="003A08C5">
              <w:rPr>
                <w:b/>
                <w:sz w:val="20"/>
                <w:szCs w:val="20"/>
                <w:lang w:val="es-419"/>
              </w:rPr>
              <w:t>:</w:t>
            </w:r>
          </w:p>
          <w:p w:rsidRPr="003A08C5" w:rsidR="000D221F" w:rsidP="00640EF0" w:rsidRDefault="00640EF0" w14:paraId="04FF31BB" w14:textId="19812831">
            <w:pPr>
              <w:pStyle w:val="Form"/>
              <w:spacing w:after="120"/>
              <w:rPr>
                <w:i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>Describa la duración, recurrencia y el número de personas beneficiarias de cada actividad. Especifique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4"/>
            </w:r>
          </w:p>
        </w:tc>
      </w:tr>
      <w:tr w:rsidRPr="003A08C5" w:rsidR="000D221F" w:rsidTr="45AF0F68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924711" w:rsidRDefault="003A08C5" w14:paraId="1D0EB2ED" w14:textId="0DB90FD0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52C135E6" w14:textId="48BEA589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7AAAE64D" w14:textId="747BA3A6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1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5AF0F68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AF2460" w:rsidRDefault="003A08C5" w14:paraId="55955E59" w14:textId="148C3A67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79211177" w14:textId="7195D80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37C5FB8F" w14:textId="3046F82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2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F35E16" w:rsidRDefault="00F35E16" w14:paraId="0FB98F2B" w14:textId="0422400B">
      <w:pPr>
        <w:rPr>
          <w:lang w:val="es-419"/>
        </w:rPr>
      </w:pPr>
    </w:p>
    <w:p w:rsidRPr="003A08C5" w:rsidR="00445369" w:rsidRDefault="00445369" w14:paraId="7EBF08B2" w14:textId="33F10C18">
      <w:pPr>
        <w:rPr>
          <w:lang w:val="es-419"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8941D1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B23851" w:rsidP="003F4E28" w:rsidRDefault="003F4E28" w14:paraId="7505FDBE" w14:textId="4EB14248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Coordinación e implementación del proyecto</w:t>
            </w:r>
          </w:p>
        </w:tc>
      </w:tr>
      <w:tr w:rsidRPr="00211B7C"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B23851" w:rsidP="003F4E28" w:rsidRDefault="003F4E28" w14:paraId="2B3F5F56" w14:textId="5F679608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la participación de las y los jóvenes, quienes coordinarán el proyecto y quienes estarán involucrados en su implementación.</w:t>
            </w:r>
          </w:p>
        </w:tc>
      </w:tr>
      <w:tr w:rsidRPr="003A08C5"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2A328C" w:rsidP="003F4E28" w:rsidRDefault="003F4E28" w14:paraId="42DD0723" w14:textId="47DF3272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Plan </w:t>
            </w:r>
            <w:r w:rsidRPr="003A08C5" w:rsid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inanciero</w:t>
            </w: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 y presupuesto</w:t>
            </w:r>
          </w:p>
        </w:tc>
      </w:tr>
      <w:tr w:rsidRPr="008941D1"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A08C5" w:rsidR="00803323" w:rsidP="00457E04" w:rsidRDefault="003F4E28" w14:paraId="0958D4F9" w14:textId="6AC5911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Puede utilizar este espacio para proporcionar más detalles sobre el presupuesto del proyecto.</w:t>
            </w:r>
          </w:p>
        </w:tc>
      </w:tr>
      <w:tr w:rsidRPr="003A08C5"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D3360C" w:rsidP="002A328C" w:rsidRDefault="00D3360C" w14:paraId="0762C006" w14:textId="77777777">
      <w:pPr>
        <w:spacing w:after="120"/>
        <w:rPr>
          <w:lang w:val="es-419"/>
        </w:rPr>
      </w:pP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Pr="008941D1" w:rsidR="002A328C" w:rsidTr="45AF0F68" w14:paraId="6139B756" w14:textId="77777777">
        <w:trPr>
          <w:trHeight w:val="730"/>
        </w:trPr>
        <w:tc>
          <w:tcPr>
            <w:tcW w:w="1809" w:type="dxa"/>
            <w:shd w:val="clear" w:color="auto" w:fill="7493C7"/>
            <w:tcMar/>
            <w:vAlign w:val="center"/>
          </w:tcPr>
          <w:p w:rsidRPr="003A08C5" w:rsidR="002A328C" w:rsidP="003F4E28" w:rsidRDefault="002A328C" w14:paraId="2F18102B" w14:textId="7A0FFA77">
            <w:pPr>
              <w:spacing w:line="276" w:lineRule="auto"/>
              <w:jc w:val="right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List</w:t>
            </w:r>
            <w:r w:rsidRPr="003A08C5" w:rsidR="003F4E28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a de anexos</w:t>
            </w:r>
          </w:p>
        </w:tc>
        <w:tc>
          <w:tcPr>
            <w:tcW w:w="7434" w:type="dxa"/>
            <w:tcMar/>
          </w:tcPr>
          <w:p w:rsidRPr="003A08C5" w:rsidR="0056003F" w:rsidP="45AF0F68" w:rsidRDefault="00041DEF" w14:paraId="79D645A4" w14:textId="5463D1F7">
            <w:pPr>
              <w:pStyle w:val="PargrafodaLista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  <w:lang w:val="es-419"/>
              </w:rPr>
            </w:pP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>A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>n</w:t>
            </w: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>ex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>o</w:t>
            </w: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 xml:space="preserve"> 1 - 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Formulario del presupuesto de Justicia Climática </w:t>
            </w:r>
            <w:r w:rsidRPr="45AF0F68" w:rsidR="003A08C5">
              <w:rPr>
                <w:rFonts w:ascii="Arial" w:hAnsi="Arial" w:cs="Arial"/>
                <w:sz w:val="22"/>
                <w:szCs w:val="22"/>
                <w:lang w:val="es-419"/>
              </w:rPr>
              <w:t>Juvenil 2022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 de la FLM</w:t>
            </w:r>
          </w:p>
          <w:p w:rsidRPr="003A08C5" w:rsidR="0056003F" w:rsidP="003F4E28" w:rsidRDefault="003F4E28" w14:paraId="66157BC2" w14:textId="7B7AD0F3">
            <w:pPr>
              <w:pStyle w:val="PargrafodaLista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Carta de aval de una Iglesia miembro de la FLM</w:t>
            </w:r>
          </w:p>
        </w:tc>
      </w:tr>
    </w:tbl>
    <w:p w:rsidRPr="003A08C5" w:rsidR="00C63EBE" w:rsidP="00AF2460" w:rsidRDefault="00C63EBE" w14:paraId="1399ACF3" w14:textId="37D9CCB5">
      <w:pPr>
        <w:spacing w:after="120"/>
        <w:rPr>
          <w:lang w:val="es-419"/>
        </w:rPr>
      </w:pPr>
    </w:p>
    <w:sectPr w:rsidRPr="003A08C5"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F45DB" w:rsidP="00DA728B" w:rsidRDefault="00CF45DB" w14:paraId="16628566" w14:textId="77777777">
      <w:r>
        <w:separator/>
      </w:r>
    </w:p>
  </w:endnote>
  <w:endnote w:type="continuationSeparator" w:id="0">
    <w:p w:rsidR="00CF45DB" w:rsidP="00DA728B" w:rsidRDefault="00CF45DB" w14:paraId="26112E26" w14:textId="77777777">
      <w:r>
        <w:continuationSeparator/>
      </w:r>
    </w:p>
  </w:endnote>
  <w:endnote w:type="continuationNotice" w:id="1">
    <w:p w:rsidR="00CF45DB" w:rsidRDefault="00CF45DB" w14:paraId="1447FC0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F45DB" w:rsidP="00DA728B" w:rsidRDefault="00CF45DB" w14:paraId="2FFC0538" w14:textId="77777777">
      <w:r>
        <w:separator/>
      </w:r>
    </w:p>
  </w:footnote>
  <w:footnote w:type="continuationSeparator" w:id="0">
    <w:p w:rsidR="00CF45DB" w:rsidP="00DA728B" w:rsidRDefault="00CF45DB" w14:paraId="0EF2625F" w14:textId="77777777">
      <w:r>
        <w:continuationSeparator/>
      </w:r>
    </w:p>
  </w:footnote>
  <w:footnote w:type="continuationNotice" w:id="1">
    <w:p w:rsidR="00CF45DB" w:rsidRDefault="00CF45DB" w14:paraId="42C4E210" w14:textId="77777777"/>
  </w:footnote>
  <w:footnote w:id="2">
    <w:p w:rsidRPr="00640EF0" w:rsidR="003F50D1" w:rsidRDefault="003F50D1" w14:paraId="3B4E8761" w14:textId="0C180156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640EF0">
        <w:rPr>
          <w:lang w:val="es-AR"/>
        </w:rPr>
        <w:t xml:space="preserve"> </w:t>
      </w:r>
      <w:r w:rsidRPr="00640EF0" w:rsidR="00640EF0">
        <w:rPr>
          <w:lang w:val="es-AR"/>
        </w:rPr>
        <w:t>S.M.A.R.T. (por sus siglas en inglés). E</w:t>
      </w:r>
      <w:r w:rsidR="001E38B9">
        <w:rPr>
          <w:lang w:val="es-AR"/>
        </w:rPr>
        <w:t>s</w:t>
      </w:r>
      <w:r w:rsidRPr="00640EF0" w:rsidR="00640EF0">
        <w:rPr>
          <w:lang w:val="es-AR"/>
        </w:rPr>
        <w:t>pecí</w:t>
      </w:r>
      <w:r w:rsidRPr="00640EF0">
        <w:rPr>
          <w:lang w:val="es-AR"/>
        </w:rPr>
        <w:t>fic</w:t>
      </w:r>
      <w:r w:rsidRPr="00640EF0" w:rsidR="00640EF0">
        <w:rPr>
          <w:lang w:val="es-AR"/>
        </w:rPr>
        <w:t>o/a</w:t>
      </w:r>
      <w:r w:rsidRPr="00640EF0">
        <w:rPr>
          <w:lang w:val="es-AR"/>
        </w:rPr>
        <w:t>, M</w:t>
      </w:r>
      <w:r w:rsidRPr="00640EF0" w:rsidR="00640EF0">
        <w:rPr>
          <w:lang w:val="es-AR"/>
        </w:rPr>
        <w:t xml:space="preserve">edible, </w:t>
      </w:r>
      <w:r w:rsidRPr="00640EF0">
        <w:rPr>
          <w:lang w:val="es-AR"/>
        </w:rPr>
        <w:t>A</w:t>
      </w:r>
      <w:r w:rsidRPr="00640EF0" w:rsidR="00640EF0">
        <w:rPr>
          <w:lang w:val="es-AR"/>
        </w:rPr>
        <w:t>lcanzable, Realista, P</w:t>
      </w:r>
      <w:r w:rsidR="00640EF0">
        <w:rPr>
          <w:lang w:val="es-AR"/>
        </w:rPr>
        <w:t xml:space="preserve">lazos </w:t>
      </w:r>
      <w:r w:rsidR="001E38B9">
        <w:rPr>
          <w:lang w:val="es-AR"/>
        </w:rPr>
        <w:t>claros</w:t>
      </w:r>
      <w:r w:rsidR="003A08C5">
        <w:rPr>
          <w:lang w:val="es-AR"/>
        </w:rPr>
        <w:t>.</w:t>
      </w:r>
    </w:p>
  </w:footnote>
  <w:footnote w:id="3">
    <w:p w:rsidRPr="00640EF0" w:rsidR="003F50D1" w:rsidRDefault="003F50D1" w14:paraId="29327A5E" w14:textId="7408AE6A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640EF0">
        <w:rPr>
          <w:lang w:val="es-AR"/>
        </w:rPr>
        <w:t xml:space="preserve"> E</w:t>
      </w:r>
      <w:r w:rsidRPr="00640EF0" w:rsidR="00640EF0">
        <w:rPr>
          <w:lang w:val="es-AR"/>
        </w:rPr>
        <w:t>jemplo</w:t>
      </w:r>
      <w:r w:rsidRPr="00640EF0">
        <w:rPr>
          <w:lang w:val="es-AR"/>
        </w:rPr>
        <w:t xml:space="preserve">: </w:t>
      </w:r>
      <w:r w:rsidRPr="00640EF0" w:rsidR="009A66B0">
        <w:rPr>
          <w:lang w:val="es-AR"/>
        </w:rPr>
        <w:t xml:space="preserve">“X” </w:t>
      </w:r>
      <w:r w:rsidRPr="00640EF0">
        <w:rPr>
          <w:lang w:val="es-AR"/>
        </w:rPr>
        <w:t>m</w:t>
      </w:r>
      <w:r w:rsidRPr="00640EF0" w:rsidR="00640EF0">
        <w:rPr>
          <w:lang w:val="es-AR"/>
        </w:rPr>
        <w:t>iembros de una co</w:t>
      </w:r>
      <w:r w:rsidR="00640EF0">
        <w:rPr>
          <w:lang w:val="es-AR"/>
        </w:rPr>
        <w:t>munidad específica participaron e</w:t>
      </w:r>
      <w:r w:rsidRPr="00640EF0" w:rsidR="00640EF0">
        <w:rPr>
          <w:lang w:val="es-AR"/>
        </w:rPr>
        <w:t xml:space="preserve">n actividades promoviendo acciones de justicia </w:t>
      </w:r>
      <w:r w:rsidRPr="00640EF0" w:rsidR="003A08C5">
        <w:rPr>
          <w:lang w:val="es-AR"/>
        </w:rPr>
        <w:t>clim</w:t>
      </w:r>
      <w:r w:rsidR="003A08C5">
        <w:rPr>
          <w:lang w:val="es-AR"/>
        </w:rPr>
        <w:t>ática</w:t>
      </w:r>
      <w:r w:rsidR="00640EF0">
        <w:rPr>
          <w:lang w:val="es-AR"/>
        </w:rPr>
        <w:t xml:space="preserve">. </w:t>
      </w:r>
    </w:p>
  </w:footnote>
  <w:footnote w:id="4">
    <w:p w:rsidRPr="003A08C5" w:rsidR="003F50D1" w:rsidRDefault="003F50D1" w14:paraId="46306CEB" w14:textId="305C07B3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3A08C5">
        <w:rPr>
          <w:lang w:val="es-AR"/>
        </w:rPr>
        <w:t xml:space="preserve"> E</w:t>
      </w:r>
      <w:r w:rsidRPr="003A08C5" w:rsidR="003A08C5">
        <w:rPr>
          <w:lang w:val="es-AR"/>
        </w:rPr>
        <w:t>jemplo: Organizar cursos de un</w:t>
      </w:r>
      <w:r w:rsidR="003A08C5">
        <w:rPr>
          <w:lang w:val="es-AR"/>
        </w:rPr>
        <w:t xml:space="preserve">a jornada </w:t>
      </w:r>
      <w:r w:rsidRPr="003A08C5" w:rsidR="003A08C5">
        <w:rPr>
          <w:lang w:val="es-AR"/>
        </w:rPr>
        <w:t xml:space="preserve">de sensibilización para 35 jóvenes sobre </w:t>
      </w:r>
      <w:r w:rsidR="003A08C5">
        <w:rPr>
          <w:lang w:val="es-AR"/>
        </w:rPr>
        <w:t>el modo de</w:t>
      </w:r>
      <w:r w:rsidRPr="003A08C5" w:rsidR="003A08C5">
        <w:rPr>
          <w:lang w:val="es-AR"/>
        </w:rPr>
        <w:t xml:space="preserve"> partici</w:t>
      </w:r>
      <w:r w:rsidR="003A08C5">
        <w:rPr>
          <w:lang w:val="es-AR"/>
        </w:rPr>
        <w:t>par en acciones de promoción de la justicia</w:t>
      </w:r>
      <w:r w:rsidRPr="003A08C5" w:rsidR="003A08C5">
        <w:rPr>
          <w:lang w:val="es-AR"/>
        </w:rPr>
        <w:t xml:space="preserve"> clim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ocumentProtection w:edit="forms" w:enforcement="0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qQUAYDR0By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1E38B9"/>
    <w:rsid w:val="00205AF2"/>
    <w:rsid w:val="00211B7C"/>
    <w:rsid w:val="00215555"/>
    <w:rsid w:val="002556C9"/>
    <w:rsid w:val="00263573"/>
    <w:rsid w:val="00270FED"/>
    <w:rsid w:val="002715AA"/>
    <w:rsid w:val="00274D56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4E0C"/>
    <w:rsid w:val="00326275"/>
    <w:rsid w:val="00334B57"/>
    <w:rsid w:val="00334BC1"/>
    <w:rsid w:val="003370E9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A08C5"/>
    <w:rsid w:val="003B5275"/>
    <w:rsid w:val="003B62D5"/>
    <w:rsid w:val="003D2C27"/>
    <w:rsid w:val="003E1E6A"/>
    <w:rsid w:val="003F4E28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6173B"/>
    <w:rsid w:val="00483D3D"/>
    <w:rsid w:val="004A17DD"/>
    <w:rsid w:val="004A78EA"/>
    <w:rsid w:val="004B1FE4"/>
    <w:rsid w:val="004D3B2A"/>
    <w:rsid w:val="004E5896"/>
    <w:rsid w:val="00503B57"/>
    <w:rsid w:val="00504946"/>
    <w:rsid w:val="00504B30"/>
    <w:rsid w:val="0051654F"/>
    <w:rsid w:val="00522863"/>
    <w:rsid w:val="005261BC"/>
    <w:rsid w:val="005346F8"/>
    <w:rsid w:val="00540762"/>
    <w:rsid w:val="00541969"/>
    <w:rsid w:val="00551258"/>
    <w:rsid w:val="005556D7"/>
    <w:rsid w:val="0056003F"/>
    <w:rsid w:val="005611F2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0EF0"/>
    <w:rsid w:val="00647F3C"/>
    <w:rsid w:val="0067099B"/>
    <w:rsid w:val="006730E7"/>
    <w:rsid w:val="00687938"/>
    <w:rsid w:val="00694B25"/>
    <w:rsid w:val="006A3C61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2568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941D1"/>
    <w:rsid w:val="008C4159"/>
    <w:rsid w:val="008C7818"/>
    <w:rsid w:val="008D0761"/>
    <w:rsid w:val="008D2C81"/>
    <w:rsid w:val="00907FBE"/>
    <w:rsid w:val="009202C0"/>
    <w:rsid w:val="00922A26"/>
    <w:rsid w:val="00924711"/>
    <w:rsid w:val="00926AB4"/>
    <w:rsid w:val="00931589"/>
    <w:rsid w:val="009664E7"/>
    <w:rsid w:val="00971DF0"/>
    <w:rsid w:val="00985E20"/>
    <w:rsid w:val="00993476"/>
    <w:rsid w:val="009A56D1"/>
    <w:rsid w:val="009A66B0"/>
    <w:rsid w:val="009B003C"/>
    <w:rsid w:val="009F0427"/>
    <w:rsid w:val="009F2A4C"/>
    <w:rsid w:val="009F6C61"/>
    <w:rsid w:val="00A00BDD"/>
    <w:rsid w:val="00A0167C"/>
    <w:rsid w:val="00A061B0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CF45DB"/>
    <w:rsid w:val="00D03AFA"/>
    <w:rsid w:val="00D173DD"/>
    <w:rsid w:val="00D259B2"/>
    <w:rsid w:val="00D3360C"/>
    <w:rsid w:val="00D35E10"/>
    <w:rsid w:val="00D55BAB"/>
    <w:rsid w:val="00D65839"/>
    <w:rsid w:val="00D65B2C"/>
    <w:rsid w:val="00D74D61"/>
    <w:rsid w:val="00D81761"/>
    <w:rsid w:val="00D81CE1"/>
    <w:rsid w:val="00DA728B"/>
    <w:rsid w:val="00DD4D7D"/>
    <w:rsid w:val="00DE434F"/>
    <w:rsid w:val="00E11A3C"/>
    <w:rsid w:val="00E16CE3"/>
    <w:rsid w:val="00E2008A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D5FD8"/>
    <w:rsid w:val="00EE3681"/>
    <w:rsid w:val="00EE76BE"/>
    <w:rsid w:val="00EF0478"/>
    <w:rsid w:val="00F23DE8"/>
    <w:rsid w:val="00F27D47"/>
    <w:rsid w:val="00F35E16"/>
    <w:rsid w:val="00F63432"/>
    <w:rsid w:val="00F6405B"/>
    <w:rsid w:val="00F66E33"/>
    <w:rsid w:val="00F71CBB"/>
    <w:rsid w:val="00F91BE5"/>
    <w:rsid w:val="00F97532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5AF0F68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Ttulo1">
    <w:name w:val="heading 1"/>
    <w:basedOn w:val="Normal"/>
    <w:next w:val="Normal"/>
    <w:link w:val="Ttulo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table" w:styleId="Tabelacomgrade">
    <w:name w:val="Table Grid"/>
    <w:basedOn w:val="Tabela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Fontepargpadro"/>
    <w:rsid w:val="006321E2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Fontepargpadro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CE539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E5396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E5396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o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A728B"/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Refdenotaderodap">
    <w:name w:val="footnote reference"/>
    <w:basedOn w:val="Fontepargpadro"/>
    <w:uiPriority w:val="99"/>
    <w:semiHidden/>
    <w:unhideWhenUsed/>
    <w:rsid w:val="00DA728B"/>
    <w:rPr>
      <w:vertAlign w:val="superscript"/>
    </w:rPr>
  </w:style>
  <w:style w:type="paragraph" w:styleId="Cabealho">
    <w:name w:val="header"/>
    <w:basedOn w:val="Normal"/>
    <w:link w:val="Cabealho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CabealhoChar" w:customStyle="1">
    <w:name w:val="Cabeçalho Char"/>
    <w:basedOn w:val="Fontepargpadro"/>
    <w:link w:val="Cabealho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Rodap">
    <w:name w:val="footer"/>
    <w:basedOn w:val="Normal"/>
    <w:link w:val="Rodap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RodapChar" w:customStyle="1">
    <w:name w:val="Rodapé Char"/>
    <w:basedOn w:val="Fontepargpadro"/>
    <w:link w:val="Rodap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Ttulo1Char" w:customStyle="1">
    <w:name w:val="Título 1 Char"/>
    <w:basedOn w:val="Fontepargpadro"/>
    <w:link w:val="Ttulo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Fontepargpadro"/>
    <w:rsid w:val="00363E1F"/>
  </w:style>
  <w:style w:type="character" w:styleId="eop" w:customStyle="1">
    <w:name w:val="eop"/>
    <w:basedOn w:val="Fontepargpadro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  <lcf76f155ced4ddcb4097134ff3c332f xmlns="d6d01cb2-30b8-4dc3-a0a1-2a3892df0cd6">
      <Terms xmlns="http://schemas.microsoft.com/office/infopath/2007/PartnerControls"/>
    </lcf76f155ced4ddcb4097134ff3c332f>
    <TaxCatchAll xmlns="b7f48f77-707d-4147-a59c-3d052e255c37" xsi:nil="true"/>
    <_Flow_SignoffStatus xmlns="d6d01cb2-30b8-4dc3-a0a1-2a3892df0cd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96908b76-5567-438d-9930-a9cb1e2e27e3"/>
  </ds:schemaRefs>
</ds:datastoreItem>
</file>

<file path=customXml/itemProps3.xml><?xml version="1.0" encoding="utf-8"?>
<ds:datastoreItem xmlns:ds="http://schemas.openxmlformats.org/officeDocument/2006/customXml" ds:itemID="{7B85388A-263A-4402-8DC1-59111E6965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CD3D99-C5F9-46E6-A069-7E94053371F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Elena Cedillo</cp:lastModifiedBy>
  <cp:revision>15</cp:revision>
  <cp:lastPrinted>2019-09-10T08:12:00Z</cp:lastPrinted>
  <dcterms:created xsi:type="dcterms:W3CDTF">2021-03-19T12:29:00Z</dcterms:created>
  <dcterms:modified xsi:type="dcterms:W3CDTF">2022-03-10T08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